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3741F14B" w:rsidR="000C49FD" w:rsidRPr="001D1F70" w:rsidRDefault="001D1F70" w:rsidP="00E31880">
      <w:pPr>
        <w:jc w:val="center"/>
        <w:rPr>
          <w:b/>
          <w:bCs/>
          <w:sz w:val="32"/>
          <w:szCs w:val="32"/>
        </w:rPr>
      </w:pPr>
      <w:r w:rsidRPr="001D1F70">
        <w:rPr>
          <w:b/>
          <w:bCs/>
          <w:sz w:val="32"/>
          <w:szCs w:val="32"/>
        </w:rPr>
        <w:t>(</w:t>
      </w:r>
      <w:r w:rsidR="000B2C42">
        <w:rPr>
          <w:b/>
          <w:bCs/>
          <w:sz w:val="32"/>
          <w:szCs w:val="32"/>
        </w:rPr>
        <w:t>Louisia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521C65B" w:rsidR="00C543C7" w:rsidRDefault="000B2C42" w:rsidP="00E31880">
            <w:pPr>
              <w:rPr>
                <w:sz w:val="22"/>
                <w:szCs w:val="22"/>
              </w:rPr>
            </w:pPr>
            <w:r>
              <w:rPr>
                <w:sz w:val="22"/>
                <w:szCs w:val="22"/>
              </w:rPr>
              <w:t>Louis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EEF6A" w14:textId="77777777" w:rsidR="00223585" w:rsidRDefault="002235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9A31EBE" w:rsidR="004F70A3" w:rsidRPr="00223585" w:rsidRDefault="004F70A3" w:rsidP="002235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496FA" w14:textId="77777777" w:rsidR="00223585" w:rsidRDefault="00223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EBE8B" w14:textId="77777777" w:rsidR="00223585" w:rsidRDefault="002235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14CE78D" w:rsidR="004F70A3" w:rsidRPr="00223585" w:rsidRDefault="004F70A3" w:rsidP="002235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76DFF" w14:textId="77777777" w:rsidR="00223585" w:rsidRDefault="002235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1392398">
    <w:abstractNumId w:val="2"/>
  </w:num>
  <w:num w:numId="2" w16cid:durableId="357439056">
    <w:abstractNumId w:val="1"/>
  </w:num>
  <w:num w:numId="3" w16cid:durableId="449664284">
    <w:abstractNumId w:val="0"/>
  </w:num>
  <w:num w:numId="4" w16cid:durableId="242582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B2C42"/>
    <w:rsid w:val="000C49FD"/>
    <w:rsid w:val="000D10EF"/>
    <w:rsid w:val="000E64FE"/>
    <w:rsid w:val="0012000F"/>
    <w:rsid w:val="001511CC"/>
    <w:rsid w:val="00181BFB"/>
    <w:rsid w:val="001D1F70"/>
    <w:rsid w:val="001D23A7"/>
    <w:rsid w:val="00213AF9"/>
    <w:rsid w:val="00223585"/>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6</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